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B77A3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TEST OF VETINARY PET CLASS</w:t>
      </w:r>
    </w:p>
    <w:p w14:paraId="04F99D2F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770FB5F0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Gabriela Calderon</w:t>
      </w:r>
    </w:p>
    <w:p w14:paraId="30C3BC4A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February 1, 2021</w:t>
      </w:r>
    </w:p>
    <w:p w14:paraId="601B1F59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0B8E8994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This program tests drug dosage calculations based on a cat or dog Pet type.</w:t>
      </w:r>
    </w:p>
    <w:p w14:paraId="7640A9FC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29C623BB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My records on your pet are incomplete.</w:t>
      </w:r>
    </w:p>
    <w:p w14:paraId="31558817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Here is what they currently say:</w:t>
      </w:r>
    </w:p>
    <w:p w14:paraId="395294F3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302909C4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Pet type:  No pet type yet</w:t>
      </w:r>
    </w:p>
    <w:p w14:paraId="316875BA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Name:      Name not entered</w:t>
      </w:r>
    </w:p>
    <w:p w14:paraId="0F792C07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Age:       0 years</w:t>
      </w:r>
    </w:p>
    <w:p w14:paraId="369AB8A6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 xml:space="preserve">Weight:    0.0 pounds </w:t>
      </w:r>
    </w:p>
    <w:p w14:paraId="68AA834E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707C40B8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Please enter the pet's name:  Timmy</w:t>
      </w:r>
    </w:p>
    <w:p w14:paraId="69CBB692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Please enter the pet's type (dog or cat):  dog</w:t>
      </w:r>
    </w:p>
    <w:p w14:paraId="4727F640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Please enter the pet's age:  2</w:t>
      </w:r>
    </w:p>
    <w:p w14:paraId="631ECEB6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Please enter the pet's weight:  40</w:t>
      </w:r>
    </w:p>
    <w:p w14:paraId="2FED17AD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35B20F7B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My records now say:</w:t>
      </w:r>
    </w:p>
    <w:p w14:paraId="0B08AE0A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 xml:space="preserve">Pet type:  DOG       </w:t>
      </w:r>
    </w:p>
    <w:p w14:paraId="67096CA1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 xml:space="preserve">Name:      Timmy     </w:t>
      </w:r>
    </w:p>
    <w:p w14:paraId="6F9942C3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Age:       2 years</w:t>
      </w:r>
    </w:p>
    <w:p w14:paraId="65A330B8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 xml:space="preserve">Weight:    40.0 pounds </w:t>
      </w:r>
    </w:p>
    <w:p w14:paraId="4090E2AD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1154ECE7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Dose of carprofen: 0.7576</w:t>
      </w:r>
    </w:p>
    <w:p w14:paraId="02111C89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6580533D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Dose of acepromazine: 0.0545</w:t>
      </w:r>
    </w:p>
    <w:p w14:paraId="07063018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385AC467" w14:textId="08AFD55E" w:rsidR="008766A8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BUILD SUCCESSFUL (total time: 18 seconds)</w:t>
      </w:r>
    </w:p>
    <w:p w14:paraId="00D908E9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lastRenderedPageBreak/>
        <w:t>TEST OF VETINARY PET CLASS</w:t>
      </w:r>
    </w:p>
    <w:p w14:paraId="213775DD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67B160FF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Gabriela Calderon</w:t>
      </w:r>
    </w:p>
    <w:p w14:paraId="1AE30772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February 1, 2021</w:t>
      </w:r>
    </w:p>
    <w:p w14:paraId="12A15252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51DFC637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This program tests drug dosage calculations based on a cat or dog Pet type.</w:t>
      </w:r>
    </w:p>
    <w:p w14:paraId="10C40F30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4C876ACB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My records on your pet are incomplete.</w:t>
      </w:r>
    </w:p>
    <w:p w14:paraId="0218DD18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Here is what they currently say:</w:t>
      </w:r>
    </w:p>
    <w:p w14:paraId="0EE6920D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3E7DB645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Pet type:  No pet type yet</w:t>
      </w:r>
    </w:p>
    <w:p w14:paraId="77C652B9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Name:      Name not entered</w:t>
      </w:r>
    </w:p>
    <w:p w14:paraId="0E60855C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Age:       0 years</w:t>
      </w:r>
    </w:p>
    <w:p w14:paraId="27E8E188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 xml:space="preserve">Weight:    0.0 pounds </w:t>
      </w:r>
    </w:p>
    <w:p w14:paraId="2C20E058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044B63D1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Please enter the pet's name:  Luna</w:t>
      </w:r>
    </w:p>
    <w:p w14:paraId="5B410637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Please enter the pet's type (dog or cat):  cat</w:t>
      </w:r>
    </w:p>
    <w:p w14:paraId="68985C25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Please enter the pet's age:  4</w:t>
      </w:r>
    </w:p>
    <w:p w14:paraId="3813F46C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Please enter the pet's weight:  8</w:t>
      </w:r>
    </w:p>
    <w:p w14:paraId="7094AC2C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129E0521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My records now say:</w:t>
      </w:r>
    </w:p>
    <w:p w14:paraId="53378141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 xml:space="preserve">Pet type:  CAT       </w:t>
      </w:r>
    </w:p>
    <w:p w14:paraId="13667248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 xml:space="preserve">Name:      Luna      </w:t>
      </w:r>
    </w:p>
    <w:p w14:paraId="5C3AFB90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Age:       4 years</w:t>
      </w:r>
    </w:p>
    <w:p w14:paraId="5DD1A11F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 xml:space="preserve">Weight:    8.0 pounds </w:t>
      </w:r>
    </w:p>
    <w:p w14:paraId="4E1F0BFC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181BA7B4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Dose of carprofen: 0.0758</w:t>
      </w:r>
    </w:p>
    <w:p w14:paraId="77FD601B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4E5CE318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Dose of acepromazine: 0.0007</w:t>
      </w:r>
    </w:p>
    <w:p w14:paraId="5C80F026" w14:textId="77777777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</w:p>
    <w:p w14:paraId="5C993D34" w14:textId="5989D93D" w:rsidR="00DA1A47" w:rsidRPr="00DA1A47" w:rsidRDefault="00DA1A47" w:rsidP="00DA1A47">
      <w:pPr>
        <w:spacing w:line="240" w:lineRule="auto"/>
        <w:rPr>
          <w:rFonts w:ascii="Courier New" w:hAnsi="Courier New" w:cs="Courier New"/>
        </w:rPr>
      </w:pPr>
      <w:r w:rsidRPr="00DA1A47">
        <w:rPr>
          <w:rFonts w:ascii="Courier New" w:hAnsi="Courier New" w:cs="Courier New"/>
        </w:rPr>
        <w:t>BUILD SUCCESSFUL (total time: 17 seconds)</w:t>
      </w:r>
    </w:p>
    <w:sectPr w:rsidR="00DA1A47" w:rsidRPr="00DA1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QMCY0tDAwMzA3NzYyUdpeDU4uLM/DyQAsNaAMDvuKssAAAA"/>
  </w:docVars>
  <w:rsids>
    <w:rsidRoot w:val="00DA1A47"/>
    <w:rsid w:val="008766A8"/>
    <w:rsid w:val="00DA1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C6A7A"/>
  <w15:chartTrackingRefBased/>
  <w15:docId w15:val="{FF0FEAE4-5C69-4CC4-8C08-48E1FABA4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99</Words>
  <Characters>1136</Characters>
  <Application>Microsoft Office Word</Application>
  <DocSecurity>0</DocSecurity>
  <Lines>9</Lines>
  <Paragraphs>2</Paragraphs>
  <ScaleCrop>false</ScaleCrop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a Calderón</dc:creator>
  <cp:keywords/>
  <dc:description/>
  <cp:lastModifiedBy>Gabriela Calderón</cp:lastModifiedBy>
  <cp:revision>1</cp:revision>
  <dcterms:created xsi:type="dcterms:W3CDTF">2021-02-01T15:17:00Z</dcterms:created>
  <dcterms:modified xsi:type="dcterms:W3CDTF">2021-02-01T15:21:00Z</dcterms:modified>
</cp:coreProperties>
</file>